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dba8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a8a3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7d7d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